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6230A" w14:textId="391A7B7C" w:rsidR="00901AE3" w:rsidRPr="00901AE3" w:rsidRDefault="00A95D74" w:rsidP="00901AE3">
      <w:pPr>
        <w:suppressAutoHyphens/>
        <w:spacing w:after="0" w:line="240" w:lineRule="auto"/>
        <w:contextualSpacing/>
        <w:jc w:val="center"/>
        <w:rPr>
          <w:rFonts w:asciiTheme="majorHAnsi" w:hAnsiTheme="majorHAnsi"/>
          <w:b/>
          <w:sz w:val="24"/>
          <w:szCs w:val="24"/>
        </w:rPr>
      </w:pPr>
      <w:r w:rsidRPr="00A95D74">
        <w:rPr>
          <w:rFonts w:asciiTheme="majorHAnsi" w:hAnsiTheme="majorHAnsi"/>
          <w:b/>
          <w:sz w:val="24"/>
          <w:szCs w:val="24"/>
        </w:rPr>
        <w:t>Project One Milestone Three</w:t>
      </w:r>
    </w:p>
    <w:p w14:paraId="303EB62E" w14:textId="53D2480B" w:rsidR="00901AE3" w:rsidRPr="00901AE3" w:rsidRDefault="00901AE3" w:rsidP="00901AE3">
      <w:pPr>
        <w:suppressAutoHyphens/>
        <w:spacing w:after="0" w:line="240" w:lineRule="auto"/>
        <w:contextualSpacing/>
        <w:rPr>
          <w:rFonts w:asciiTheme="majorHAnsi" w:hAnsiTheme="majorHAnsi"/>
          <w:bCs/>
          <w:sz w:val="24"/>
          <w:szCs w:val="24"/>
        </w:rPr>
      </w:pPr>
      <w:r w:rsidRPr="00901AE3">
        <w:rPr>
          <w:rFonts w:asciiTheme="majorHAnsi" w:hAnsiTheme="majorHAnsi"/>
          <w:bCs/>
          <w:sz w:val="24"/>
          <w:szCs w:val="24"/>
        </w:rPr>
        <w:t>Andriana Djurdjevic</w:t>
      </w:r>
    </w:p>
    <w:p w14:paraId="4156D4CF" w14:textId="70B1575F" w:rsidR="00901AE3" w:rsidRPr="00901AE3" w:rsidRDefault="00901AE3" w:rsidP="00901AE3">
      <w:pPr>
        <w:suppressAutoHyphens/>
        <w:spacing w:after="0" w:line="240" w:lineRule="auto"/>
        <w:contextualSpacing/>
        <w:rPr>
          <w:rFonts w:asciiTheme="majorHAnsi" w:hAnsiTheme="majorHAnsi"/>
          <w:bCs/>
          <w:sz w:val="24"/>
          <w:szCs w:val="24"/>
        </w:rPr>
      </w:pPr>
      <w:r w:rsidRPr="00901AE3">
        <w:rPr>
          <w:rFonts w:asciiTheme="majorHAnsi" w:hAnsiTheme="majorHAnsi"/>
          <w:bCs/>
          <w:sz w:val="24"/>
          <w:szCs w:val="24"/>
        </w:rPr>
        <w:t>C</w:t>
      </w:r>
      <w:r w:rsidR="000121A6">
        <w:rPr>
          <w:rFonts w:asciiTheme="majorHAnsi" w:hAnsiTheme="majorHAnsi"/>
          <w:bCs/>
          <w:sz w:val="24"/>
          <w:szCs w:val="24"/>
        </w:rPr>
        <w:t>S</w:t>
      </w:r>
      <w:r w:rsidRPr="00901AE3">
        <w:rPr>
          <w:rFonts w:asciiTheme="majorHAnsi" w:hAnsiTheme="majorHAnsi"/>
          <w:bCs/>
          <w:sz w:val="24"/>
          <w:szCs w:val="24"/>
        </w:rPr>
        <w:t>-300 Analysis and Design</w:t>
      </w:r>
    </w:p>
    <w:p w14:paraId="5DAA4D1F" w14:textId="48001E43" w:rsidR="00901AE3" w:rsidRDefault="00901AE3" w:rsidP="00901AE3">
      <w:pPr>
        <w:suppressAutoHyphens/>
        <w:spacing w:after="0" w:line="240" w:lineRule="auto"/>
        <w:contextualSpacing/>
        <w:rPr>
          <w:rFonts w:asciiTheme="majorHAnsi" w:hAnsiTheme="majorHAnsi"/>
          <w:bCs/>
          <w:sz w:val="24"/>
          <w:szCs w:val="24"/>
        </w:rPr>
      </w:pPr>
      <w:r w:rsidRPr="00901AE3">
        <w:rPr>
          <w:rFonts w:asciiTheme="majorHAnsi" w:hAnsiTheme="majorHAnsi"/>
          <w:bCs/>
          <w:sz w:val="24"/>
          <w:szCs w:val="24"/>
        </w:rPr>
        <w:t>Oct 4, 2025</w:t>
      </w:r>
    </w:p>
    <w:p w14:paraId="766078A2" w14:textId="77777777" w:rsidR="00901AE3" w:rsidRPr="00A95D74" w:rsidRDefault="00901AE3" w:rsidP="00901AE3">
      <w:pPr>
        <w:suppressAutoHyphens/>
        <w:spacing w:after="0" w:line="240" w:lineRule="auto"/>
        <w:contextualSpacing/>
        <w:rPr>
          <w:rFonts w:asciiTheme="majorHAnsi" w:hAnsiTheme="majorHAnsi"/>
          <w:bCs/>
          <w:sz w:val="24"/>
          <w:szCs w:val="24"/>
        </w:rPr>
      </w:pPr>
    </w:p>
    <w:p w14:paraId="5A671A59" w14:textId="1939292E" w:rsidR="00176BE8" w:rsidRPr="00901AE3" w:rsidRDefault="00901AE3" w:rsidP="003F6F9A">
      <w:pPr>
        <w:suppressAutoHyphens/>
        <w:spacing w:after="0" w:line="240" w:lineRule="auto"/>
        <w:contextualSpacing/>
        <w:rPr>
          <w:rFonts w:asciiTheme="majorHAnsi" w:hAnsiTheme="majorHAnsi"/>
          <w:b/>
          <w:sz w:val="24"/>
          <w:szCs w:val="24"/>
        </w:rPr>
      </w:pPr>
      <w:r w:rsidRPr="00901AE3">
        <w:rPr>
          <w:rFonts w:asciiTheme="majorHAnsi" w:hAnsiTheme="majorHAnsi"/>
          <w:b/>
          <w:sz w:val="24"/>
          <w:szCs w:val="24"/>
        </w:rPr>
        <w:t>Pseudocode</w:t>
      </w:r>
    </w:p>
    <w:p w14:paraId="5E93739A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DEFINE Course with fields: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courseNumber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(string), title (string), prerequisites (list of string)</w:t>
      </w:r>
    </w:p>
    <w:p w14:paraId="59C6B17C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</w:p>
    <w:p w14:paraId="3693DA62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FUNCTION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LoadCourses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(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fileName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):</w:t>
      </w:r>
    </w:p>
    <w:p w14:paraId="612DB080" w14:textId="61574302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CREATE empty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BinarySearchTree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bst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</w:t>
      </w:r>
    </w:p>
    <w:p w14:paraId="30D9029B" w14:textId="4962760A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CREATE empty Map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seenCourses</w:t>
      </w:r>
      <w:proofErr w:type="spellEnd"/>
    </w:p>
    <w:p w14:paraId="1045C190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CREATE empty List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formatErrors</w:t>
      </w:r>
      <w:proofErr w:type="spellEnd"/>
    </w:p>
    <w:p w14:paraId="5F1F6F34" w14:textId="365B577F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CREATE empty Map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pendingPrereqs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</w:t>
      </w:r>
    </w:p>
    <w:p w14:paraId="53F9F914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</w:p>
    <w:p w14:paraId="37D55047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OPEN file named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fileName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FOR reading</w:t>
      </w:r>
    </w:p>
    <w:p w14:paraId="0D758FBC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IF file failed to open:</w:t>
      </w:r>
    </w:p>
    <w:p w14:paraId="7217CDE6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PRINT "Error: could not open file"</w:t>
      </w:r>
    </w:p>
    <w:p w14:paraId="1642F003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RETURN (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bst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, ["File open error"])</w:t>
      </w:r>
    </w:p>
    <w:p w14:paraId="20FE5585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</w:p>
    <w:p w14:paraId="58238C28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SET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lineNumber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to 0</w:t>
      </w:r>
    </w:p>
    <w:p w14:paraId="66C4C740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WHILE there is another line in file:</w:t>
      </w:r>
    </w:p>
    <w:p w14:paraId="261CD198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INCREMENT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lineNumber</w:t>
      </w:r>
      <w:proofErr w:type="spellEnd"/>
    </w:p>
    <w:p w14:paraId="3AA18AE9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READ next line as raw</w:t>
      </w:r>
    </w:p>
    <w:p w14:paraId="625AEC8D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TRIM whitespace from raw</w:t>
      </w:r>
    </w:p>
    <w:p w14:paraId="5531CA3E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IF raw is empty:</w:t>
      </w:r>
    </w:p>
    <w:p w14:paraId="72289160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    CONTINUE</w:t>
      </w:r>
    </w:p>
    <w:p w14:paraId="195DFC73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</w:p>
    <w:p w14:paraId="45AA82E5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SPLIT raw by comma into tokens</w:t>
      </w:r>
    </w:p>
    <w:p w14:paraId="396C7118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TRIM whitespace on each token</w:t>
      </w:r>
    </w:p>
    <w:p w14:paraId="103B80C3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</w:p>
    <w:p w14:paraId="55C7608D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IF count(tokens) &lt; 2:</w:t>
      </w:r>
    </w:p>
    <w:p w14:paraId="5CCFE566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    APPEND "Line " +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lineNumber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+ ": needs at least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courseNumber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and title" TO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formatErrors</w:t>
      </w:r>
      <w:proofErr w:type="spellEnd"/>
    </w:p>
    <w:p w14:paraId="2EA074A4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    CONTINUE</w:t>
      </w:r>
    </w:p>
    <w:p w14:paraId="5CA77159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</w:p>
    <w:p w14:paraId="1EB43EE6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SET number to </w:t>
      </w:r>
      <w:proofErr w:type="gram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tokens[</w:t>
      </w:r>
      <w:proofErr w:type="gram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0]</w:t>
      </w:r>
    </w:p>
    <w:p w14:paraId="03DDAFB0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SET </w:t>
      </w:r>
      <w:proofErr w:type="gram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title  to</w:t>
      </w:r>
      <w:proofErr w:type="gram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</w:t>
      </w:r>
      <w:proofErr w:type="gram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tokens[</w:t>
      </w:r>
      <w:proofErr w:type="gram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1]</w:t>
      </w:r>
    </w:p>
    <w:p w14:paraId="6AA993E7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</w:p>
    <w:p w14:paraId="069C0221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IF number is empty OR title is empty:</w:t>
      </w:r>
    </w:p>
    <w:p w14:paraId="2A0A4D1C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    APPEND "Line " +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lineNumber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+ ": empty course number or title" TO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formatErrors</w:t>
      </w:r>
      <w:proofErr w:type="spellEnd"/>
    </w:p>
    <w:p w14:paraId="683CE996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    CONTINUE</w:t>
      </w:r>
    </w:p>
    <w:p w14:paraId="03DA0519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</w:p>
    <w:p w14:paraId="5E024F3F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CREATE Course c</w:t>
      </w:r>
    </w:p>
    <w:p w14:paraId="19A70273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SET </w:t>
      </w:r>
      <w:proofErr w:type="spellStart"/>
      <w:proofErr w:type="gram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c.courseNumber</w:t>
      </w:r>
      <w:proofErr w:type="spellEnd"/>
      <w:proofErr w:type="gram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to number</w:t>
      </w:r>
    </w:p>
    <w:p w14:paraId="3715B218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lastRenderedPageBreak/>
        <w:t xml:space="preserve">        SET </w:t>
      </w:r>
      <w:proofErr w:type="spellStart"/>
      <w:proofErr w:type="gram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c.title</w:t>
      </w:r>
      <w:proofErr w:type="spellEnd"/>
      <w:proofErr w:type="gram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to title</w:t>
      </w:r>
    </w:p>
    <w:p w14:paraId="565E2506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SET </w:t>
      </w:r>
      <w:proofErr w:type="spellStart"/>
      <w:proofErr w:type="gram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c.prerequisites</w:t>
      </w:r>
      <w:proofErr w:type="spellEnd"/>
      <w:proofErr w:type="gram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to empty list</w:t>
      </w:r>
    </w:p>
    <w:p w14:paraId="5CABDD76" w14:textId="77777777" w:rsidR="00901AE3" w:rsidRDefault="00901AE3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</w:p>
    <w:p w14:paraId="3EDFE94E" w14:textId="2A2B5D6D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IF count(tokens) &gt; 2:</w:t>
      </w:r>
    </w:p>
    <w:p w14:paraId="2F063924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    FOR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i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from 2 to count(tokens)-1:</w:t>
      </w:r>
    </w:p>
    <w:p w14:paraId="1CCAF1D2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        SET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prereqNum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to tokens[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i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]</w:t>
      </w:r>
    </w:p>
    <w:p w14:paraId="30ABD3AA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        IF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prereqNum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is empty:</w:t>
      </w:r>
    </w:p>
    <w:p w14:paraId="4AE3FA72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            CONTINUE</w:t>
      </w:r>
    </w:p>
    <w:p w14:paraId="270BD184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        APPEND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prereqNum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TO </w:t>
      </w:r>
      <w:proofErr w:type="spellStart"/>
      <w:proofErr w:type="gram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c.prerequisites</w:t>
      </w:r>
      <w:proofErr w:type="spellEnd"/>
      <w:proofErr w:type="gramEnd"/>
    </w:p>
    <w:p w14:paraId="07D0642D" w14:textId="77777777" w:rsidR="00901AE3" w:rsidRDefault="00901AE3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</w:p>
    <w:p w14:paraId="68A5C5DE" w14:textId="485BE0EB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IF number exists in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seenCourses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:</w:t>
      </w:r>
    </w:p>
    <w:p w14:paraId="3AA4CAD6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    APPEND "Line " +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lineNumber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+ ": duplicate course " + number TO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formatErrors</w:t>
      </w:r>
      <w:proofErr w:type="spellEnd"/>
    </w:p>
    <w:p w14:paraId="5F0650E0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    CONTINUE</w:t>
      </w:r>
    </w:p>
    <w:p w14:paraId="1059991D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</w:p>
    <w:p w14:paraId="5853AB0D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INSERT (number -&gt; c) INTO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seenCourses</w:t>
      </w:r>
      <w:proofErr w:type="spellEnd"/>
    </w:p>
    <w:p w14:paraId="1CD5F06F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INSERT c INTO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bst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keyed by </w:t>
      </w:r>
      <w:proofErr w:type="spellStart"/>
      <w:proofErr w:type="gram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c.courseNumber</w:t>
      </w:r>
      <w:proofErr w:type="spellEnd"/>
      <w:proofErr w:type="gramEnd"/>
    </w:p>
    <w:p w14:paraId="56759C94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</w:p>
    <w:p w14:paraId="7904B3D4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CLOSE file</w:t>
      </w:r>
    </w:p>
    <w:p w14:paraId="6D80554B" w14:textId="77777777" w:rsidR="00901AE3" w:rsidRDefault="00901AE3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</w:p>
    <w:p w14:paraId="363EA61B" w14:textId="609FCCCA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FOR EACH (num, course) IN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seenCourses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:</w:t>
      </w:r>
    </w:p>
    <w:p w14:paraId="1C773D3E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FOR EACH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prereqNum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IN </w:t>
      </w:r>
      <w:proofErr w:type="spellStart"/>
      <w:proofErr w:type="gram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course.prerequisites</w:t>
      </w:r>
      <w:proofErr w:type="spellEnd"/>
      <w:proofErr w:type="gram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:</w:t>
      </w:r>
    </w:p>
    <w:p w14:paraId="2575286D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    IF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prereqNum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NOT IN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seenCourses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:</w:t>
      </w:r>
    </w:p>
    <w:p w14:paraId="1A9C9A38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        APPEND "Course " + num + ": prerequisite " +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prereqNum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+ " not found in file" TO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formatErrors</w:t>
      </w:r>
      <w:proofErr w:type="spellEnd"/>
    </w:p>
    <w:p w14:paraId="04D507CD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</w:p>
    <w:p w14:paraId="7B98F273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IF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formatErrors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is not empty:</w:t>
      </w:r>
    </w:p>
    <w:p w14:paraId="359A21B6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PRINT "Format validation found issues:"</w:t>
      </w:r>
    </w:p>
    <w:p w14:paraId="750C0739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FOR EACH msg IN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formatErrors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:</w:t>
      </w:r>
    </w:p>
    <w:p w14:paraId="697E1A2E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        PRINT " - " + msg</w:t>
      </w:r>
    </w:p>
    <w:p w14:paraId="25BF35F2" w14:textId="77777777" w:rsidR="00A95D74" w:rsidRPr="00A95D74" w:rsidRDefault="00A95D74" w:rsidP="00A95D74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</w:p>
    <w:p w14:paraId="2F7B1394" w14:textId="1FAAF25A" w:rsidR="00901AE3" w:rsidRPr="00901AE3" w:rsidRDefault="00A95D74" w:rsidP="003F6F9A">
      <w:pPr>
        <w:suppressAutoHyphens/>
        <w:spacing w:after="0" w:line="240" w:lineRule="auto"/>
        <w:contextualSpacing/>
        <w:rPr>
          <w:rFonts w:asciiTheme="majorHAnsi" w:eastAsiaTheme="minorEastAsia" w:hAnsiTheme="majorHAnsi" w:cstheme="minorBidi"/>
          <w:bCs/>
          <w:sz w:val="24"/>
          <w:szCs w:val="24"/>
        </w:rPr>
      </w:pPr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    RETURN (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bst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 xml:space="preserve">, </w:t>
      </w:r>
      <w:proofErr w:type="spellStart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formatErrors</w:t>
      </w:r>
      <w:proofErr w:type="spellEnd"/>
      <w:r w:rsidRPr="00A95D74">
        <w:rPr>
          <w:rFonts w:asciiTheme="majorHAnsi" w:eastAsiaTheme="minorEastAsia" w:hAnsiTheme="majorHAnsi" w:cstheme="minorBidi"/>
          <w:bCs/>
          <w:sz w:val="24"/>
          <w:szCs w:val="24"/>
        </w:rPr>
        <w:t>)</w:t>
      </w:r>
    </w:p>
    <w:sectPr w:rsidR="00901AE3" w:rsidRPr="00901AE3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26EEA8" w14:textId="77777777" w:rsidR="00552DDD" w:rsidRDefault="00552DDD">
      <w:pPr>
        <w:spacing w:after="0" w:line="240" w:lineRule="auto"/>
      </w:pPr>
      <w:r>
        <w:separator/>
      </w:r>
    </w:p>
  </w:endnote>
  <w:endnote w:type="continuationSeparator" w:id="0">
    <w:p w14:paraId="002563C2" w14:textId="77777777" w:rsidR="00552DDD" w:rsidRDefault="00552DDD">
      <w:pPr>
        <w:spacing w:after="0" w:line="240" w:lineRule="auto"/>
      </w:pPr>
      <w:r>
        <w:continuationSeparator/>
      </w:r>
    </w:p>
  </w:endnote>
  <w:endnote w:type="continuationNotice" w:id="1">
    <w:p w14:paraId="3F83E008" w14:textId="77777777" w:rsidR="00552DDD" w:rsidRDefault="00552D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FDF029" w14:textId="77777777" w:rsidR="00552DDD" w:rsidRDefault="00552DDD">
      <w:pPr>
        <w:spacing w:after="0" w:line="240" w:lineRule="auto"/>
      </w:pPr>
      <w:r>
        <w:separator/>
      </w:r>
    </w:p>
  </w:footnote>
  <w:footnote w:type="continuationSeparator" w:id="0">
    <w:p w14:paraId="6837C9C0" w14:textId="77777777" w:rsidR="00552DDD" w:rsidRDefault="00552DDD">
      <w:pPr>
        <w:spacing w:after="0" w:line="240" w:lineRule="auto"/>
      </w:pPr>
      <w:r>
        <w:continuationSeparator/>
      </w:r>
    </w:p>
  </w:footnote>
  <w:footnote w:type="continuationNotice" w:id="1">
    <w:p w14:paraId="23F0C54B" w14:textId="77777777" w:rsidR="00552DDD" w:rsidRDefault="00552DD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121A6"/>
    <w:rsid w:val="000E3CF2"/>
    <w:rsid w:val="000E5746"/>
    <w:rsid w:val="00104F5D"/>
    <w:rsid w:val="001748A3"/>
    <w:rsid w:val="00176BE8"/>
    <w:rsid w:val="00262A17"/>
    <w:rsid w:val="0030771B"/>
    <w:rsid w:val="0034304B"/>
    <w:rsid w:val="003502A4"/>
    <w:rsid w:val="00350895"/>
    <w:rsid w:val="00387364"/>
    <w:rsid w:val="003D1508"/>
    <w:rsid w:val="003E17BC"/>
    <w:rsid w:val="003F6F9A"/>
    <w:rsid w:val="004B487F"/>
    <w:rsid w:val="004C4663"/>
    <w:rsid w:val="004D5A14"/>
    <w:rsid w:val="004D6761"/>
    <w:rsid w:val="004E62B5"/>
    <w:rsid w:val="00522FCA"/>
    <w:rsid w:val="005317C7"/>
    <w:rsid w:val="00552DDD"/>
    <w:rsid w:val="00566E6A"/>
    <w:rsid w:val="005D1BC0"/>
    <w:rsid w:val="005F712B"/>
    <w:rsid w:val="0064357F"/>
    <w:rsid w:val="006621F0"/>
    <w:rsid w:val="00665823"/>
    <w:rsid w:val="00786D28"/>
    <w:rsid w:val="0078A1A5"/>
    <w:rsid w:val="007A56D8"/>
    <w:rsid w:val="007E6270"/>
    <w:rsid w:val="008103BD"/>
    <w:rsid w:val="00901AE3"/>
    <w:rsid w:val="009C2CC4"/>
    <w:rsid w:val="00A01F9C"/>
    <w:rsid w:val="00A2426F"/>
    <w:rsid w:val="00A4083D"/>
    <w:rsid w:val="00A633F5"/>
    <w:rsid w:val="00A90A20"/>
    <w:rsid w:val="00A95D74"/>
    <w:rsid w:val="00AC20B9"/>
    <w:rsid w:val="00AE36AA"/>
    <w:rsid w:val="00AE36DD"/>
    <w:rsid w:val="00B6053D"/>
    <w:rsid w:val="00B937EE"/>
    <w:rsid w:val="00BC5B98"/>
    <w:rsid w:val="00BE11BA"/>
    <w:rsid w:val="00C87212"/>
    <w:rsid w:val="00CA2804"/>
    <w:rsid w:val="00CC5D8D"/>
    <w:rsid w:val="00CC732F"/>
    <w:rsid w:val="00D27D05"/>
    <w:rsid w:val="00DA76EE"/>
    <w:rsid w:val="00E10317"/>
    <w:rsid w:val="00E36E45"/>
    <w:rsid w:val="00E37EEA"/>
    <w:rsid w:val="00E96C1C"/>
    <w:rsid w:val="00ED1320"/>
    <w:rsid w:val="00ED4B92"/>
    <w:rsid w:val="00F31835"/>
    <w:rsid w:val="00F323FC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7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Djurdjevic, Andriana</cp:lastModifiedBy>
  <cp:revision>2</cp:revision>
  <dcterms:created xsi:type="dcterms:W3CDTF">2025-10-04T15:26:00Z</dcterms:created>
  <dcterms:modified xsi:type="dcterms:W3CDTF">2025-10-04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